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E5E20" w14:textId="77777777" w:rsidR="00C009CE" w:rsidRPr="000773A1" w:rsidRDefault="00C009CE">
      <w:pPr>
        <w:rPr>
          <w:sz w:val="24"/>
          <w:szCs w:val="24"/>
        </w:rPr>
      </w:pPr>
    </w:p>
    <w:tbl>
      <w:tblPr>
        <w:tblW w:w="2064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0640"/>
      </w:tblGrid>
      <w:tr w:rsidR="00C009CE" w:rsidRPr="00C009CE" w14:paraId="4AF5B5FB" w14:textId="77777777" w:rsidTr="00C009C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EBF0498" w14:textId="3E2D2532" w:rsidR="00C009CE" w:rsidRPr="000773A1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#################EXPERT OPINION AND VIF ############################</w:t>
            </w:r>
          </w:p>
          <w:p w14:paraId="33CEA4DE" w14:textId="39DAA24D" w:rsidR="00C009CE" w:rsidRPr="000773A1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###eXPERT OPİNİON AND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vıf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 COVARİATE analysis</w:t>
            </w:r>
          </w:p>
          <w:p w14:paraId="13913B7E" w14:textId="37CF4E50" w:rsidR="00C009CE" w:rsidRPr="000773A1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###################RF-----Fe---------------#################</w:t>
            </w:r>
          </w:p>
          <w:p w14:paraId="4B715643" w14:textId="64F8B1EC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# Internal validation</w:t>
            </w:r>
          </w:p>
          <w:p w14:paraId="12CCA682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goof(</w:t>
            </w:r>
            <w:proofErr w:type="gram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observed = 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RF_Micro_Scenario_models_dataset$Fe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[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Training_RF_Micro_scenario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], predicted = 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Fe_expert_Internal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 ,  plot.it = TRUE)</w:t>
            </w:r>
          </w:p>
          <w:p w14:paraId="501C8E76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      R2 concordance        MSE      RMSE       bias</w:t>
            </w:r>
          </w:p>
          <w:p w14:paraId="72921869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1 0.7739052   0.8119273 0.09507308 0.3083392 0.00546295</w:t>
            </w:r>
          </w:p>
          <w:p w14:paraId="5645BAA7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# 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externalvalidation</w:t>
            </w:r>
            <w:proofErr w:type="spellEnd"/>
          </w:p>
          <w:p w14:paraId="136D5FD3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goof(</w:t>
            </w:r>
            <w:proofErr w:type="gram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observed =  RF_Micro_Scenario_models_dataset$Fe[-Training_RF_Micro_scenario], predicted = 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Fe_expert__External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,  plot.it = TRUE)</w:t>
            </w:r>
          </w:p>
          <w:p w14:paraId="6601E47D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      R2 concordance       MSE      RMSE       bias</w:t>
            </w:r>
          </w:p>
          <w:p w14:paraId="71A76A25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1 0.1276612   0.2028042 0.4239036 0.6510788 -0.1819331</w:t>
            </w:r>
          </w:p>
          <w:p w14:paraId="5919E67A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C00"/>
                <w:sz w:val="24"/>
                <w:szCs w:val="24"/>
                <w:lang w:eastAsia="en-AU"/>
              </w:rPr>
            </w:pPr>
          </w:p>
          <w:p w14:paraId="51ABAE6F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&gt; #training</w:t>
            </w:r>
          </w:p>
          <w:p w14:paraId="424FC98B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spellStart"/>
            <w:proofErr w:type="gram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nrmse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(</w:t>
            </w:r>
            <w:proofErr w:type="spellStart"/>
            <w:proofErr w:type="gram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Fe_expert_Internal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, 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RF_Micro_Scenario_models_dataset$Fe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[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Training_RF_Micro_scenario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])</w:t>
            </w:r>
          </w:p>
          <w:p w14:paraId="09F39E95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47</w:t>
            </w:r>
          </w:p>
          <w:p w14:paraId="62177FBC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MAPE(</w:t>
            </w:r>
            <w:proofErr w:type="spellStart"/>
            <w:proofErr w:type="gram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Fe_expert_Internal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, 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RF_Micro_Scenario_models_dataset$Fe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[</w:t>
            </w:r>
            <w:proofErr w:type="spell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Training_RF_Micro_scenario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])</w:t>
            </w:r>
          </w:p>
          <w:p w14:paraId="3A8C45AF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0.1172916</w:t>
            </w:r>
          </w:p>
          <w:p w14:paraId="325A241D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&gt; ##testing</w:t>
            </w:r>
          </w:p>
          <w:p w14:paraId="472848B2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spellStart"/>
            <w:proofErr w:type="gram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nrmse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(</w:t>
            </w:r>
            <w:proofErr w:type="spellStart"/>
            <w:proofErr w:type="gram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Fe_expert__External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, RF_Micro_Scenario_models_dataset$Fe[-Training_RF_Micro_scenario])</w:t>
            </w:r>
          </w:p>
          <w:p w14:paraId="6F79BE89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91.1</w:t>
            </w:r>
          </w:p>
          <w:p w14:paraId="2C8F80DC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MAPE(</w:t>
            </w:r>
            <w:proofErr w:type="spellStart"/>
            <w:proofErr w:type="gram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Fe_expert__External</w:t>
            </w:r>
            <w:proofErr w:type="spellEnd"/>
            <w:r w:rsidRPr="00C009CE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, RF_Micro_Scenario_models_dataset$Fe[-Training_RF_Micro_scenario])</w:t>
            </w:r>
          </w:p>
          <w:p w14:paraId="184F51C3" w14:textId="77777777" w:rsidR="00C009CE" w:rsidRPr="00C009CE" w:rsidRDefault="00C009CE" w:rsidP="00C009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C009CE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0.1985986</w:t>
            </w:r>
          </w:p>
          <w:p w14:paraId="36007783" w14:textId="77777777" w:rsidR="00C009CE" w:rsidRPr="00C009CE" w:rsidRDefault="00C009CE" w:rsidP="00C009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009CE" w:rsidRPr="00C009CE" w14:paraId="44DB83E6" w14:textId="77777777" w:rsidTr="00C009C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F532C68" w14:textId="77777777" w:rsidR="00C009CE" w:rsidRPr="00C009CE" w:rsidRDefault="00C009CE" w:rsidP="00C009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009CE" w:rsidRPr="00C009CE" w14:paraId="2EB4B810" w14:textId="77777777" w:rsidTr="00C009C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055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550"/>
            </w:tblGrid>
            <w:tr w:rsidR="00C009CE" w:rsidRPr="00C009CE" w14:paraId="5C4F744A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345FDA88" w14:textId="77777777" w:rsidR="00C009CE" w:rsidRPr="00C009CE" w:rsidRDefault="00C009CE" w:rsidP="00C009CE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AU"/>
                    </w:rPr>
                  </w:pPr>
                  <w:r w:rsidRPr="00C009CE"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AU"/>
                    </w:rPr>
                    <w:t xml:space="preserve">&gt; </w:t>
                  </w:r>
                </w:p>
              </w:tc>
            </w:tr>
          </w:tbl>
          <w:p w14:paraId="6F2D0F66" w14:textId="77777777" w:rsidR="00C009CE" w:rsidRPr="00C009CE" w:rsidRDefault="00C009CE" w:rsidP="00C009CE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4"/>
                <w:szCs w:val="24"/>
                <w:lang w:eastAsia="en-AU"/>
              </w:rPr>
            </w:pPr>
          </w:p>
        </w:tc>
      </w:tr>
    </w:tbl>
    <w:p w14:paraId="146FBD35" w14:textId="2F0B5DC1" w:rsidR="00CF1603" w:rsidRPr="000773A1" w:rsidRDefault="00CF1603">
      <w:pPr>
        <w:rPr>
          <w:sz w:val="24"/>
          <w:szCs w:val="24"/>
        </w:rPr>
      </w:pPr>
    </w:p>
    <w:p w14:paraId="621890C0" w14:textId="1478AC17" w:rsidR="00C009CE" w:rsidRDefault="00C009CE">
      <w:pPr>
        <w:rPr>
          <w:sz w:val="24"/>
          <w:szCs w:val="24"/>
        </w:rPr>
      </w:pPr>
    </w:p>
    <w:p w14:paraId="746EAD38" w14:textId="2C4FC636" w:rsidR="000773A1" w:rsidRDefault="000773A1">
      <w:pPr>
        <w:rPr>
          <w:sz w:val="24"/>
          <w:szCs w:val="24"/>
        </w:rPr>
      </w:pPr>
    </w:p>
    <w:p w14:paraId="0B73D053" w14:textId="750BB74C" w:rsidR="0095443A" w:rsidRDefault="0095443A">
      <w:pPr>
        <w:rPr>
          <w:sz w:val="24"/>
          <w:szCs w:val="24"/>
        </w:rPr>
      </w:pPr>
    </w:p>
    <w:p w14:paraId="5D83D2D2" w14:textId="253BB801" w:rsidR="0095443A" w:rsidRDefault="0095443A">
      <w:pPr>
        <w:rPr>
          <w:sz w:val="24"/>
          <w:szCs w:val="24"/>
        </w:rPr>
      </w:pPr>
    </w:p>
    <w:p w14:paraId="7F0EBF8C" w14:textId="73D75F1C" w:rsidR="0095443A" w:rsidRDefault="0095443A">
      <w:pPr>
        <w:rPr>
          <w:sz w:val="24"/>
          <w:szCs w:val="24"/>
        </w:rPr>
      </w:pPr>
    </w:p>
    <w:p w14:paraId="28689BC0" w14:textId="502BE1DA" w:rsidR="0095443A" w:rsidRDefault="0095443A">
      <w:pPr>
        <w:rPr>
          <w:sz w:val="24"/>
          <w:szCs w:val="24"/>
        </w:rPr>
      </w:pPr>
    </w:p>
    <w:p w14:paraId="3E843E83" w14:textId="725F0B04" w:rsidR="0095443A" w:rsidRDefault="0095443A">
      <w:pPr>
        <w:rPr>
          <w:sz w:val="24"/>
          <w:szCs w:val="24"/>
        </w:rPr>
      </w:pPr>
    </w:p>
    <w:p w14:paraId="43369A14" w14:textId="20C1D466" w:rsidR="0095443A" w:rsidRDefault="0095443A">
      <w:pPr>
        <w:rPr>
          <w:sz w:val="24"/>
          <w:szCs w:val="24"/>
        </w:rPr>
      </w:pPr>
    </w:p>
    <w:p w14:paraId="46FE0C72" w14:textId="1B303E85" w:rsidR="0095443A" w:rsidRDefault="0095443A">
      <w:pPr>
        <w:rPr>
          <w:sz w:val="24"/>
          <w:szCs w:val="24"/>
        </w:rPr>
      </w:pPr>
    </w:p>
    <w:p w14:paraId="24DB2446" w14:textId="060B4E80" w:rsidR="0095443A" w:rsidRDefault="0095443A">
      <w:pPr>
        <w:rPr>
          <w:sz w:val="24"/>
          <w:szCs w:val="24"/>
        </w:rPr>
      </w:pPr>
    </w:p>
    <w:p w14:paraId="7ACF3965" w14:textId="7AD9E108" w:rsidR="0095443A" w:rsidRDefault="0095443A">
      <w:pPr>
        <w:rPr>
          <w:sz w:val="24"/>
          <w:szCs w:val="24"/>
        </w:rPr>
      </w:pPr>
    </w:p>
    <w:p w14:paraId="139AEE2A" w14:textId="39AF7748" w:rsidR="0095443A" w:rsidRDefault="0095443A">
      <w:pPr>
        <w:rPr>
          <w:sz w:val="24"/>
          <w:szCs w:val="24"/>
        </w:rPr>
      </w:pPr>
    </w:p>
    <w:p w14:paraId="1B7FDD93" w14:textId="77777777" w:rsidR="0095443A" w:rsidRDefault="0095443A">
      <w:pPr>
        <w:rPr>
          <w:sz w:val="24"/>
          <w:szCs w:val="24"/>
        </w:rPr>
      </w:pPr>
    </w:p>
    <w:p w14:paraId="5F5AAC43" w14:textId="348F6114" w:rsidR="000773A1" w:rsidRDefault="000773A1">
      <w:pPr>
        <w:rPr>
          <w:sz w:val="24"/>
          <w:szCs w:val="24"/>
        </w:rPr>
      </w:pPr>
    </w:p>
    <w:tbl>
      <w:tblPr>
        <w:tblW w:w="20544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0640"/>
      </w:tblGrid>
      <w:tr w:rsidR="000773A1" w:rsidRPr="000773A1" w14:paraId="36A92694" w14:textId="77777777" w:rsidTr="000773A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D16FE90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lastRenderedPageBreak/>
              <w:t>#################EXPERT OPINION AND VIF ############################</w:t>
            </w:r>
          </w:p>
          <w:p w14:paraId="4630A1F2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###eXPERT OPİNİON AND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vıf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 COVARİATE analysis</w:t>
            </w:r>
          </w:p>
          <w:p w14:paraId="52C18D44" w14:textId="3D2FDED8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###################RF-----</w:t>
            </w:r>
            <w:r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Cu</w:t>
            </w:r>
            <w:r w:rsidRPr="000773A1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---------------#################</w:t>
            </w:r>
          </w:p>
          <w:p w14:paraId="373E1333" w14:textId="77777777" w:rsid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</w:p>
          <w:p w14:paraId="5A137AB4" w14:textId="77777777" w:rsid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</w:p>
          <w:p w14:paraId="02FF9151" w14:textId="77777777" w:rsid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</w:p>
          <w:p w14:paraId="1E678FD7" w14:textId="38572A53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# Internal validation</w:t>
            </w:r>
          </w:p>
          <w:p w14:paraId="76E653BF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goof(</w:t>
            </w:r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observed =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Cu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], predicted =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In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,  plot.it = TRUE)</w:t>
            </w:r>
          </w:p>
          <w:p w14:paraId="7D27C4B6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 xml:space="preserve">         R2 concordance        MSE      RMSE         bias</w:t>
            </w:r>
          </w:p>
          <w:p w14:paraId="79B283E8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1 0.8474633   0.8781477 0.01229867 0.1108994 3.997163e-05</w:t>
            </w:r>
          </w:p>
          <w:p w14:paraId="4C360684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#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externalvalidation</w:t>
            </w:r>
            <w:proofErr w:type="spellEnd"/>
          </w:p>
          <w:p w14:paraId="4FA4C84C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Ex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&lt;- </w:t>
            </w:r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predict(</w:t>
            </w:r>
            <w:proofErr w:type="spellStart"/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ewdata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=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-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])</w:t>
            </w:r>
          </w:p>
          <w:p w14:paraId="7FA4FD59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goof(</w:t>
            </w:r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observed =  RF_Micro_Scenario_models_dataset$Cu[-Training_RF_Micro_scenario], predicted =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Ex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 plot.it = TRUE)</w:t>
            </w:r>
          </w:p>
          <w:p w14:paraId="77983531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 xml:space="preserve">          R2 concordance        MSE      RMSE      bias</w:t>
            </w:r>
          </w:p>
          <w:p w14:paraId="253D8E5E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1 -0.2192527   0.1110213 0.09857755 0.3139706 0.0916581</w:t>
            </w:r>
          </w:p>
          <w:p w14:paraId="458B5F79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&gt; #training</w:t>
            </w:r>
          </w:p>
          <w:p w14:paraId="0EDA8F0F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rmse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(</w:t>
            </w:r>
            <w:proofErr w:type="spellStart"/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In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Cu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])</w:t>
            </w:r>
          </w:p>
          <w:p w14:paraId="71AEEDB7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38.6</w:t>
            </w:r>
          </w:p>
          <w:p w14:paraId="5EE27951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MAPE(</w:t>
            </w:r>
            <w:proofErr w:type="spellStart"/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In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Cu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])</w:t>
            </w:r>
          </w:p>
          <w:p w14:paraId="315511BC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0.07800009</w:t>
            </w:r>
          </w:p>
          <w:p w14:paraId="2796360F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&gt; ##testing</w:t>
            </w:r>
          </w:p>
          <w:p w14:paraId="48A4B258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rmse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(</w:t>
            </w:r>
            <w:proofErr w:type="spellStart"/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Ex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RF_Micro_Scenario_models_dataset$Cu[-Training_RF_Micro_scenario])</w:t>
            </w:r>
          </w:p>
          <w:p w14:paraId="715AAC16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107.8</w:t>
            </w:r>
          </w:p>
          <w:p w14:paraId="3E88CB31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MAPE(</w:t>
            </w:r>
            <w:proofErr w:type="spellStart"/>
            <w:proofErr w:type="gram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RF_Micro_Cu_expert_External</w:t>
            </w:r>
            <w:proofErr w:type="spellEnd"/>
            <w:r w:rsidRPr="000773A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RF_Micro_Scenario_models_dataset$Cu[-Training_RF_Micro_scenario])</w:t>
            </w:r>
          </w:p>
          <w:p w14:paraId="20E7F2BD" w14:textId="77777777" w:rsidR="000773A1" w:rsidRPr="000773A1" w:rsidRDefault="000773A1" w:rsidP="000773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0773A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0.2615985</w:t>
            </w:r>
          </w:p>
          <w:p w14:paraId="7D5811A0" w14:textId="77777777" w:rsidR="000773A1" w:rsidRPr="000773A1" w:rsidRDefault="000773A1" w:rsidP="000773A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773A1" w:rsidRPr="000773A1" w14:paraId="4F9C2ECA" w14:textId="77777777" w:rsidTr="000773A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239D48F" w14:textId="77777777" w:rsidR="000773A1" w:rsidRPr="000773A1" w:rsidRDefault="000773A1" w:rsidP="000773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73A1" w:rsidRPr="000773A1" w14:paraId="4A86E0CF" w14:textId="77777777" w:rsidTr="000773A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055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550"/>
            </w:tblGrid>
            <w:tr w:rsidR="000773A1" w:rsidRPr="000773A1" w14:paraId="04C41CCB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06AF46BD" w14:textId="77777777" w:rsidR="000773A1" w:rsidRDefault="000773A1" w:rsidP="000773A1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</w:pPr>
                  <w:r w:rsidRPr="000773A1"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  <w:t xml:space="preserve">&gt; </w:t>
                  </w:r>
                </w:p>
                <w:p w14:paraId="6F433EBB" w14:textId="77777777" w:rsidR="0095443A" w:rsidRDefault="0095443A" w:rsidP="000773A1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</w:pPr>
                </w:p>
                <w:p w14:paraId="7E6A18D0" w14:textId="77777777" w:rsidR="0095443A" w:rsidRDefault="0095443A" w:rsidP="000773A1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</w:pPr>
                </w:p>
                <w:p w14:paraId="35BBE81B" w14:textId="1B71F8FF" w:rsidR="0095443A" w:rsidRPr="000773A1" w:rsidRDefault="0095443A" w:rsidP="000773A1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</w:pPr>
                </w:p>
              </w:tc>
            </w:tr>
          </w:tbl>
          <w:p w14:paraId="72914812" w14:textId="77777777" w:rsidR="000773A1" w:rsidRPr="000773A1" w:rsidRDefault="000773A1" w:rsidP="000773A1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8"/>
                <w:szCs w:val="28"/>
                <w:lang w:eastAsia="en-AU"/>
              </w:rPr>
            </w:pPr>
          </w:p>
        </w:tc>
      </w:tr>
    </w:tbl>
    <w:p w14:paraId="7B8C14D4" w14:textId="77777777" w:rsidR="000773A1" w:rsidRPr="000773A1" w:rsidRDefault="000773A1">
      <w:pPr>
        <w:rPr>
          <w:sz w:val="24"/>
          <w:szCs w:val="24"/>
        </w:rPr>
      </w:pPr>
    </w:p>
    <w:p w14:paraId="3F4CDBD4" w14:textId="029A2B3C" w:rsidR="00C009CE" w:rsidRPr="000773A1" w:rsidRDefault="00C009CE">
      <w:pPr>
        <w:rPr>
          <w:sz w:val="24"/>
          <w:szCs w:val="24"/>
        </w:rPr>
      </w:pPr>
    </w:p>
    <w:p w14:paraId="6F7960C1" w14:textId="1E81C2A8" w:rsidR="00C009CE" w:rsidRPr="000773A1" w:rsidRDefault="00C009CE">
      <w:pPr>
        <w:rPr>
          <w:sz w:val="24"/>
          <w:szCs w:val="24"/>
        </w:rPr>
      </w:pPr>
    </w:p>
    <w:p w14:paraId="731558DB" w14:textId="14FEC1BF" w:rsidR="00C009CE" w:rsidRPr="000773A1" w:rsidRDefault="00C009CE">
      <w:pPr>
        <w:rPr>
          <w:sz w:val="24"/>
          <w:szCs w:val="24"/>
        </w:rPr>
      </w:pPr>
    </w:p>
    <w:p w14:paraId="0C5B7D5A" w14:textId="2CE4ABAE" w:rsidR="00C009CE" w:rsidRPr="000773A1" w:rsidRDefault="00C009CE">
      <w:pPr>
        <w:rPr>
          <w:sz w:val="24"/>
          <w:szCs w:val="24"/>
        </w:rPr>
      </w:pPr>
    </w:p>
    <w:p w14:paraId="5B9AFEB6" w14:textId="642A776A" w:rsidR="00C009CE" w:rsidRPr="000773A1" w:rsidRDefault="00C009CE">
      <w:pPr>
        <w:rPr>
          <w:sz w:val="24"/>
          <w:szCs w:val="24"/>
        </w:rPr>
      </w:pPr>
    </w:p>
    <w:p w14:paraId="4C33FB8B" w14:textId="0145DBC4" w:rsidR="00C009CE" w:rsidRPr="000773A1" w:rsidRDefault="00C009CE">
      <w:pPr>
        <w:rPr>
          <w:sz w:val="24"/>
          <w:szCs w:val="24"/>
        </w:rPr>
      </w:pPr>
    </w:p>
    <w:p w14:paraId="700CA0A1" w14:textId="2F7B23B2" w:rsidR="00C009CE" w:rsidRPr="000773A1" w:rsidRDefault="00C009CE">
      <w:pPr>
        <w:rPr>
          <w:sz w:val="24"/>
          <w:szCs w:val="24"/>
        </w:rPr>
      </w:pPr>
    </w:p>
    <w:p w14:paraId="22153590" w14:textId="22B49D3F" w:rsidR="00C009CE" w:rsidRPr="000773A1" w:rsidRDefault="00C009CE">
      <w:pPr>
        <w:rPr>
          <w:sz w:val="24"/>
          <w:szCs w:val="24"/>
        </w:rPr>
      </w:pPr>
    </w:p>
    <w:p w14:paraId="06013BC1" w14:textId="785E01A0" w:rsidR="00C009CE" w:rsidRPr="000773A1" w:rsidRDefault="00C009CE">
      <w:pPr>
        <w:rPr>
          <w:sz w:val="24"/>
          <w:szCs w:val="24"/>
        </w:rPr>
      </w:pPr>
    </w:p>
    <w:p w14:paraId="497C1FBE" w14:textId="77777777" w:rsidR="00C009CE" w:rsidRPr="000773A1" w:rsidRDefault="00C009CE">
      <w:pPr>
        <w:rPr>
          <w:sz w:val="24"/>
          <w:szCs w:val="24"/>
        </w:rPr>
      </w:pPr>
    </w:p>
    <w:p w14:paraId="5F09A821" w14:textId="77777777" w:rsidR="00C009CE" w:rsidRPr="000773A1" w:rsidRDefault="00C009CE" w:rsidP="00C009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EXPERT OPINION AND VIF ############################</w:t>
      </w:r>
    </w:p>
    <w:p w14:paraId="1083D075" w14:textId="77777777" w:rsidR="00C009CE" w:rsidRPr="000773A1" w:rsidRDefault="00C009CE" w:rsidP="00C009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###eXPERT OPİNİON AND </w:t>
      </w:r>
      <w:proofErr w:type="spellStart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vıf</w:t>
      </w:r>
      <w:proofErr w:type="spellEnd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 COVARİATE analysis</w:t>
      </w:r>
    </w:p>
    <w:p w14:paraId="2BE0E382" w14:textId="4068AF3F" w:rsidR="00C009CE" w:rsidRPr="000773A1" w:rsidRDefault="00C009CE" w:rsidP="00C009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##RF-----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Mn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----------#################</w:t>
      </w:r>
    </w:p>
    <w:p w14:paraId="668D8A90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ub"/>
          <w:rFonts w:ascii="Lucida Console" w:hAnsi="Lucida Console"/>
          <w:color w:val="0000FF"/>
          <w:sz w:val="24"/>
          <w:szCs w:val="24"/>
        </w:rPr>
      </w:pPr>
    </w:p>
    <w:p w14:paraId="5A25D749" w14:textId="159A9688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# Internal validation</w:t>
      </w:r>
    </w:p>
    <w:p w14:paraId="13A56367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Mn_expert_In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4AE31E8A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bias</w:t>
      </w:r>
    </w:p>
    <w:p w14:paraId="06176FD9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407217   0.7840779 4.471764 2.114655 0.064846</w:t>
      </w:r>
    </w:p>
    <w:p w14:paraId="4C2A97E5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653BBE88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Mn_expert_Ex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40094E35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 bias</w:t>
      </w:r>
    </w:p>
    <w:p w14:paraId="400A292F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06876799   0.1413892 12.95164 3.598839 0.07296539</w:t>
      </w:r>
    </w:p>
    <w:p w14:paraId="60DAD96C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#training</w:t>
      </w:r>
    </w:p>
    <w:p w14:paraId="46D3ECE9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Mn_expert_In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4B3476F8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0.4</w:t>
      </w:r>
    </w:p>
    <w:p w14:paraId="36C4D725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Mn_expert_In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387E721F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364894</w:t>
      </w:r>
    </w:p>
    <w:p w14:paraId="65ECD445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49984012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Mn_expert_Ex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70DEC6AE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94.2</w:t>
      </w:r>
    </w:p>
    <w:p w14:paraId="2D7900BE" w14:textId="77777777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Mn_expert_Ex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161E327F" w14:textId="4D9F0A1E" w:rsidR="00C009CE" w:rsidRPr="000773A1" w:rsidRDefault="00C009CE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499234</w:t>
      </w:r>
    </w:p>
    <w:p w14:paraId="69540D18" w14:textId="588736A5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6484B7B" w14:textId="2E848AF9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DD42B67" w14:textId="3F91EA0E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BCCFA8B" w14:textId="61B49011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707D9C1" w14:textId="3339AB70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672B7DC" w14:textId="3A045A66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40CCEF9" w14:textId="0A6D1115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15351851" w14:textId="30F28C0E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3F3CA81" w14:textId="1AAC9367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99F9668" w14:textId="778BB03F" w:rsidR="00022CFB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4F54BCF" w14:textId="116A25D5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03A29DB" w14:textId="4264895B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5F636E3" w14:textId="71A4593C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9004A88" w14:textId="2B382770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44DB9F9" w14:textId="54E44778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496A168" w14:textId="31BAF251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BEED79A" w14:textId="44D22867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D64E231" w14:textId="3246456C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CE20EFC" w14:textId="1765AFB8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312D4FA" w14:textId="469A5051" w:rsidR="000773A1" w:rsidRDefault="000773A1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9080001" w14:textId="32F4F244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9FEF49D" w14:textId="44FB2A0A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28896F9" w14:textId="7D14CA63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1A52297" w14:textId="572CC09D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AE624FE" w14:textId="1A261BF0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30A7CCF" w14:textId="0462FB00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443F4C2" w14:textId="1E119470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3785DFD" w14:textId="5BBA6975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196C9056" w14:textId="74E9FD1E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FA06BD9" w14:textId="585638BA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ECB09B0" w14:textId="4E3FA823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B2222A6" w14:textId="679835A2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54E8774" w14:textId="40AF53CB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12E66BE" w14:textId="0C285241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1E8492E" w14:textId="77777777" w:rsidR="0095443A" w:rsidRDefault="0095443A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6F3E968" w14:textId="564DF659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7F09DAF" w14:textId="34DE04E3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46E48CA" w14:textId="55EB3C6E" w:rsidR="00022CFB" w:rsidRPr="000773A1" w:rsidRDefault="00022CFB" w:rsidP="00C009C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DF34E72" w14:textId="77777777" w:rsidR="00022CFB" w:rsidRPr="000773A1" w:rsidRDefault="00022CFB" w:rsidP="00022C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EXPERT OPINION AND VIF ############################</w:t>
      </w:r>
    </w:p>
    <w:p w14:paraId="7A157474" w14:textId="77777777" w:rsidR="00022CFB" w:rsidRPr="000773A1" w:rsidRDefault="00022CFB" w:rsidP="00022C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###eXPERT OPİNİON AND </w:t>
      </w:r>
      <w:proofErr w:type="spellStart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vıf</w:t>
      </w:r>
      <w:proofErr w:type="spellEnd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 COVARİATE analysis</w:t>
      </w:r>
    </w:p>
    <w:p w14:paraId="24218EE3" w14:textId="035C0761" w:rsidR="00022CFB" w:rsidRPr="000773A1" w:rsidRDefault="00022CFB" w:rsidP="00022C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##RF----</w:t>
      </w:r>
      <w:r w:rsidRPr="000773A1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lang w:eastAsia="en-AU"/>
        </w:rPr>
        <w:t>-</w:t>
      </w:r>
      <w:r w:rsidRPr="000773A1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lang w:eastAsia="en-AU"/>
        </w:rPr>
        <w:t>Z</w:t>
      </w:r>
      <w:r w:rsidRPr="000773A1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lang w:eastAsia="en-AU"/>
        </w:rPr>
        <w:t>n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----------#################</w:t>
      </w:r>
    </w:p>
    <w:p w14:paraId="2546949E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</w:p>
    <w:p w14:paraId="2B72BE9B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</w:p>
    <w:p w14:paraId="65B42A4C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</w:p>
    <w:p w14:paraId="6C944567" w14:textId="6C070E15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# Internal validation</w:t>
      </w:r>
    </w:p>
    <w:p w14:paraId="5D279A19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Zn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Zn_expert_In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534F94F6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MSE     RMSE       bias</w:t>
      </w:r>
    </w:p>
    <w:p w14:paraId="2F128014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920537   0.8312719 2.64374 1.625958 0.05683034</w:t>
      </w:r>
    </w:p>
    <w:p w14:paraId="73C84984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10DA68F8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Zn[-Training_RF_Micro_scenario], predicted =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Zn_expert_Ex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25F9A6B2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RMSE       bias</w:t>
      </w:r>
    </w:p>
    <w:p w14:paraId="757CC1C5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1322997   0.1877477 14.80987 3.84836 -0.5722101</w:t>
      </w:r>
    </w:p>
    <w:p w14:paraId="4E228ADE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#training</w:t>
      </w:r>
    </w:p>
    <w:p w14:paraId="1E363A7F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Zn_expert_In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Zn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216ED76E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45.1</w:t>
      </w:r>
    </w:p>
    <w:p w14:paraId="344B60C4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Zn_expert_In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Zn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4ACC15D2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.184954</w:t>
      </w:r>
    </w:p>
    <w:p w14:paraId="126DF23B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1EF28C37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Zn_expert_Ex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Zn[-Training_RF_Micro_scenario])</w:t>
      </w:r>
    </w:p>
    <w:p w14:paraId="59F9D818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90.9</w:t>
      </w:r>
    </w:p>
    <w:p w14:paraId="60E400CF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0773A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KhavrRF_Micro_Zn_expert_External</w:t>
      </w:r>
      <w:proofErr w:type="spellEnd"/>
      <w:r w:rsidRPr="000773A1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Zn[-Training_RF_Micro_scenario])</w:t>
      </w:r>
    </w:p>
    <w:p w14:paraId="25FFFB37" w14:textId="77777777" w:rsidR="00022CFB" w:rsidRPr="000773A1" w:rsidRDefault="00022CFB" w:rsidP="00022CFB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0773A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2.100977</w:t>
      </w:r>
    </w:p>
    <w:p w14:paraId="3C7A3A01" w14:textId="018767E0" w:rsidR="00022CFB" w:rsidRDefault="00022CFB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42A89D45" w14:textId="59A62FF1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578A079E" w14:textId="655314C8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3F513B6F" w14:textId="2A61F80D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0B75E5B0" w14:textId="44F9580B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2CB3864C" w14:textId="7E33E573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27F676CC" w14:textId="35383A11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49185C5E" w14:textId="469C52D9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76231A5B" w14:textId="3BB718DC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7A4176E0" w14:textId="3C7A701A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402B71AF" w14:textId="5DB5110D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065C0EB2" w14:textId="14AC7684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374B741B" w14:textId="64B1F497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4A210159" w14:textId="6F3D8261" w:rsidR="0095443A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25BFB548" w14:textId="77777777" w:rsidR="0095443A" w:rsidRPr="000773A1" w:rsidRDefault="0095443A" w:rsidP="00C009C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4C7F0612" w14:textId="77777777" w:rsidR="0095443A" w:rsidRPr="000773A1" w:rsidRDefault="0095443A" w:rsidP="009544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EXPERT OPINION AND VIF ############################</w:t>
      </w:r>
    </w:p>
    <w:p w14:paraId="4018B6B5" w14:textId="77777777" w:rsidR="0095443A" w:rsidRPr="000773A1" w:rsidRDefault="0095443A" w:rsidP="009544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###eXPERT OPİNİON AND </w:t>
      </w:r>
      <w:proofErr w:type="spellStart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vıf</w:t>
      </w:r>
      <w:proofErr w:type="spellEnd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 COVARİATE analysis</w:t>
      </w:r>
    </w:p>
    <w:p w14:paraId="0F261340" w14:textId="2B3BBF52" w:rsidR="0095443A" w:rsidRDefault="0095443A" w:rsidP="009544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95443A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u w:val="single"/>
          <w:lang w:eastAsia="en-AU"/>
        </w:rPr>
        <w:t>###################</w:t>
      </w:r>
      <w:r w:rsidRPr="0095443A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u w:val="single"/>
          <w:lang w:eastAsia="en-AU"/>
        </w:rPr>
        <w:t>SVR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Fe---------------#################</w:t>
      </w:r>
    </w:p>
    <w:p w14:paraId="2E27886E" w14:textId="3DA99D0F" w:rsidR="00664FE1" w:rsidRDefault="00664FE1" w:rsidP="009544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</w:p>
    <w:tbl>
      <w:tblPr>
        <w:tblW w:w="1966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9757"/>
      </w:tblGrid>
      <w:tr w:rsidR="00664FE1" w:rsidRPr="00664FE1" w14:paraId="1C41ABFF" w14:textId="77777777" w:rsidTr="00664FE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52AD54A0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proofErr w:type="gram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goof(</w:t>
            </w:r>
            <w:proofErr w:type="gram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observed = 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Fe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], predicted = 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Fe_expert_Internal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,  plot.it = TRUE)</w:t>
            </w:r>
          </w:p>
          <w:p w14:paraId="5E944E86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 xml:space="preserve">         R2 concordance         MSE       RMSE        bias</w:t>
            </w:r>
          </w:p>
          <w:p w14:paraId="7A9540B2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1 0.9899572   0.9734082 0.004223003 0.06498464 0.002209801</w:t>
            </w:r>
          </w:p>
          <w:p w14:paraId="4ADFDA95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# 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externalvalidation</w:t>
            </w:r>
            <w:proofErr w:type="spellEnd"/>
          </w:p>
          <w:p w14:paraId="660D5FBA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goof(</w:t>
            </w:r>
            <w:proofErr w:type="gram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observed =  RF_Micro_Scenario_models_dataset$Fe[-Training_RF_Micro_scenario], predicted = 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Fe_expert_External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 plot.it = TRUE)</w:t>
            </w:r>
          </w:p>
          <w:p w14:paraId="2A1E445A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 xml:space="preserve">           R2 concordance       MSE      RMSE       bias</w:t>
            </w:r>
          </w:p>
          <w:p w14:paraId="66310C1B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1 -0.01159037    0.102857 0.4915714 0.7011216 -0.2348101</w:t>
            </w:r>
          </w:p>
          <w:p w14:paraId="02AA58BB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&gt; #training</w:t>
            </w:r>
          </w:p>
          <w:p w14:paraId="5C1AA725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proofErr w:type="gram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rmse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(</w:t>
            </w:r>
            <w:proofErr w:type="spellStart"/>
            <w:proofErr w:type="gram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Fe_expert_Internal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Fe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])</w:t>
            </w:r>
          </w:p>
          <w:p w14:paraId="058B0C8A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9.9</w:t>
            </w:r>
          </w:p>
          <w:p w14:paraId="426CC94C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MAPE(</w:t>
            </w:r>
            <w:proofErr w:type="spellStart"/>
            <w:proofErr w:type="gram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Fe_expert_Internal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Fe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])</w:t>
            </w:r>
          </w:p>
          <w:p w14:paraId="6273472B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0.03127651</w:t>
            </w:r>
          </w:p>
          <w:p w14:paraId="7B7E1F4C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&gt; ##testing</w:t>
            </w:r>
          </w:p>
          <w:p w14:paraId="3083AF48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proofErr w:type="gram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rmse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(</w:t>
            </w:r>
            <w:proofErr w:type="spellStart"/>
            <w:proofErr w:type="gram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Fe_expert_External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RF_Micro_Scenario_models_dataset$Fe[-Training_RF_Micro_scenario])</w:t>
            </w:r>
          </w:p>
          <w:p w14:paraId="46E81C9F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98.2</w:t>
            </w:r>
          </w:p>
          <w:p w14:paraId="519ED3D5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MAPE(</w:t>
            </w:r>
            <w:proofErr w:type="spellStart"/>
            <w:proofErr w:type="gram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Fe_expert_External</w:t>
            </w:r>
            <w:proofErr w:type="spellEnd"/>
            <w:r w:rsidRPr="00664FE1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RF_Micro_Scenario_models_dataset$Fe[-Training_RF_Micro_scenario])</w:t>
            </w:r>
          </w:p>
          <w:p w14:paraId="55316493" w14:textId="77777777" w:rsidR="00664FE1" w:rsidRPr="00664FE1" w:rsidRDefault="00664FE1" w:rsidP="00664F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664FE1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0.2068545</w:t>
            </w:r>
          </w:p>
          <w:p w14:paraId="62EC3F34" w14:textId="77777777" w:rsidR="00664FE1" w:rsidRPr="00664FE1" w:rsidRDefault="00664FE1" w:rsidP="006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664FE1" w:rsidRPr="00664FE1" w14:paraId="4F2260C7" w14:textId="77777777" w:rsidTr="00664FE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E702404" w14:textId="77777777" w:rsidR="00664FE1" w:rsidRPr="00664FE1" w:rsidRDefault="00664FE1" w:rsidP="006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64FE1" w:rsidRPr="00664FE1" w14:paraId="67E66435" w14:textId="77777777" w:rsidTr="00664FE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9667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667"/>
            </w:tblGrid>
            <w:tr w:rsidR="00664FE1" w:rsidRPr="00664FE1" w14:paraId="746789F5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74E79C63" w14:textId="77777777" w:rsidR="00664FE1" w:rsidRPr="00664FE1" w:rsidRDefault="00664FE1" w:rsidP="00664FE1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</w:pPr>
                  <w:r w:rsidRPr="00664FE1"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  <w:t xml:space="preserve">&gt; </w:t>
                  </w:r>
                </w:p>
              </w:tc>
            </w:tr>
          </w:tbl>
          <w:p w14:paraId="43246FEB" w14:textId="77777777" w:rsidR="00664FE1" w:rsidRPr="00664FE1" w:rsidRDefault="00664FE1" w:rsidP="00664FE1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8"/>
                <w:szCs w:val="28"/>
                <w:lang w:eastAsia="en-AU"/>
              </w:rPr>
            </w:pPr>
          </w:p>
        </w:tc>
      </w:tr>
    </w:tbl>
    <w:p w14:paraId="2EFB0BA9" w14:textId="77777777" w:rsidR="00664FE1" w:rsidRPr="000773A1" w:rsidRDefault="00664FE1" w:rsidP="009544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</w:p>
    <w:p w14:paraId="314A5710" w14:textId="1CFB7DC3" w:rsidR="00C009CE" w:rsidRDefault="00C009CE">
      <w:pPr>
        <w:rPr>
          <w:sz w:val="24"/>
          <w:szCs w:val="24"/>
        </w:rPr>
      </w:pPr>
    </w:p>
    <w:p w14:paraId="77146FE9" w14:textId="6616482F" w:rsidR="00A63D21" w:rsidRDefault="00A63D21">
      <w:pPr>
        <w:rPr>
          <w:sz w:val="24"/>
          <w:szCs w:val="24"/>
        </w:rPr>
      </w:pPr>
    </w:p>
    <w:p w14:paraId="7FDC2DBA" w14:textId="3CD34609" w:rsidR="00A63D21" w:rsidRDefault="00A63D21">
      <w:pPr>
        <w:rPr>
          <w:sz w:val="24"/>
          <w:szCs w:val="24"/>
        </w:rPr>
      </w:pPr>
    </w:p>
    <w:p w14:paraId="10329EB7" w14:textId="00FF84FC" w:rsidR="00A63D21" w:rsidRDefault="00A63D21">
      <w:pPr>
        <w:rPr>
          <w:sz w:val="24"/>
          <w:szCs w:val="24"/>
        </w:rPr>
      </w:pPr>
    </w:p>
    <w:p w14:paraId="659D7B5B" w14:textId="65923AA8" w:rsidR="00A63D21" w:rsidRDefault="00A63D21">
      <w:pPr>
        <w:rPr>
          <w:sz w:val="24"/>
          <w:szCs w:val="24"/>
        </w:rPr>
      </w:pPr>
    </w:p>
    <w:p w14:paraId="35E13A37" w14:textId="1C831B23" w:rsidR="00A63D21" w:rsidRDefault="00A63D21">
      <w:pPr>
        <w:rPr>
          <w:sz w:val="24"/>
          <w:szCs w:val="24"/>
        </w:rPr>
      </w:pPr>
    </w:p>
    <w:p w14:paraId="6CB4C84E" w14:textId="6E755A2F" w:rsidR="00A63D21" w:rsidRDefault="00A63D21">
      <w:pPr>
        <w:rPr>
          <w:sz w:val="24"/>
          <w:szCs w:val="24"/>
        </w:rPr>
      </w:pPr>
    </w:p>
    <w:p w14:paraId="2711B509" w14:textId="6D5AECC3" w:rsidR="00A63D21" w:rsidRDefault="00A63D21">
      <w:pPr>
        <w:rPr>
          <w:sz w:val="24"/>
          <w:szCs w:val="24"/>
        </w:rPr>
      </w:pPr>
    </w:p>
    <w:p w14:paraId="5439F484" w14:textId="4E665993" w:rsidR="00A63D21" w:rsidRDefault="00A63D21">
      <w:pPr>
        <w:rPr>
          <w:sz w:val="24"/>
          <w:szCs w:val="24"/>
        </w:rPr>
      </w:pPr>
    </w:p>
    <w:p w14:paraId="47872C47" w14:textId="27BA6B66" w:rsidR="00A63D21" w:rsidRDefault="00A63D21">
      <w:pPr>
        <w:rPr>
          <w:sz w:val="24"/>
          <w:szCs w:val="24"/>
        </w:rPr>
      </w:pPr>
    </w:p>
    <w:p w14:paraId="35B6E619" w14:textId="44A60FD8" w:rsidR="00A63D21" w:rsidRDefault="00A63D21">
      <w:pPr>
        <w:rPr>
          <w:sz w:val="24"/>
          <w:szCs w:val="24"/>
        </w:rPr>
      </w:pPr>
    </w:p>
    <w:p w14:paraId="31BAA53D" w14:textId="6061F1D8" w:rsidR="00A63D21" w:rsidRDefault="00A63D21">
      <w:pPr>
        <w:rPr>
          <w:sz w:val="24"/>
          <w:szCs w:val="24"/>
        </w:rPr>
      </w:pPr>
    </w:p>
    <w:p w14:paraId="2887DFC2" w14:textId="7F9FEBB7" w:rsidR="00A63D21" w:rsidRDefault="00A63D21">
      <w:pPr>
        <w:rPr>
          <w:sz w:val="24"/>
          <w:szCs w:val="24"/>
        </w:rPr>
      </w:pPr>
    </w:p>
    <w:p w14:paraId="3522CE4E" w14:textId="135165DF" w:rsidR="00A63D21" w:rsidRDefault="00A63D21">
      <w:pPr>
        <w:rPr>
          <w:sz w:val="24"/>
          <w:szCs w:val="24"/>
        </w:rPr>
      </w:pPr>
    </w:p>
    <w:p w14:paraId="6F55DE7A" w14:textId="77777777" w:rsidR="00A63D21" w:rsidRPr="000773A1" w:rsidRDefault="00A63D21" w:rsidP="00A63D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EXPERT OPINION AND VIF ############################</w:t>
      </w:r>
    </w:p>
    <w:p w14:paraId="4C44E78E" w14:textId="77777777" w:rsidR="00A63D21" w:rsidRPr="000773A1" w:rsidRDefault="00A63D21" w:rsidP="00A63D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###eXPERT OPİNİON AND </w:t>
      </w:r>
      <w:proofErr w:type="spellStart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vıf</w:t>
      </w:r>
      <w:proofErr w:type="spellEnd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 COVARİATE analysis</w:t>
      </w:r>
    </w:p>
    <w:p w14:paraId="0A740888" w14:textId="627D572F" w:rsidR="00A63D21" w:rsidRDefault="00A63D21" w:rsidP="00A63D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95443A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u w:val="single"/>
          <w:lang w:eastAsia="en-AU"/>
        </w:rPr>
        <w:t>###################SVR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</w:t>
      </w:r>
      <w:r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Zn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----------#################</w:t>
      </w:r>
    </w:p>
    <w:p w14:paraId="25A613E4" w14:textId="7D868F7F" w:rsidR="00A63D21" w:rsidRDefault="00A63D21">
      <w:pPr>
        <w:rPr>
          <w:sz w:val="24"/>
          <w:szCs w:val="24"/>
        </w:rPr>
      </w:pPr>
    </w:p>
    <w:p w14:paraId="4E4C1BB7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28"/>
          <w:szCs w:val="28"/>
        </w:rPr>
        <w:t># Internal validation</w:t>
      </w:r>
    </w:p>
    <w:p w14:paraId="0E4B7F17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goof(</w:t>
      </w:r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observed =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RF_Micro_Scenario_models_dataset$Zn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[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_RF_Micro_scenario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], predicted =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KhavrSVR_Micro_Zn_expert_In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 ,  plot.it = TRUE)</w:t>
      </w:r>
    </w:p>
    <w:p w14:paraId="01575D5E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    R2 concordance      MSE      RMSE      bias</w:t>
      </w:r>
    </w:p>
    <w:p w14:paraId="0FA5819E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1 0.9901467    0.973552 0.125271 0.3539365 0.1812468</w:t>
      </w:r>
    </w:p>
    <w:p w14:paraId="5B6A5327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#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externalvalidation</w:t>
      </w:r>
      <w:proofErr w:type="spellEnd"/>
    </w:p>
    <w:p w14:paraId="6DE436CE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goof(</w:t>
      </w:r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observed =  RF_Micro_Scenario_models_dataset$Zn[-Training_RF_Micro_scenario], predicted =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KhavrSVR_Micro_Zn_expert_Ex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,  plot.it = TRUE)</w:t>
      </w:r>
    </w:p>
    <w:p w14:paraId="671778D7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     R2 concordance      MSE     RMSE       bias</w:t>
      </w:r>
    </w:p>
    <w:p w14:paraId="0A83C1A0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1 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0.05918933  0.08164861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16.05772 4.007208 -0.2745352</w:t>
      </w:r>
    </w:p>
    <w:p w14:paraId="7BA7D1B7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28"/>
          <w:szCs w:val="28"/>
        </w:rPr>
        <w:t>#training</w:t>
      </w:r>
    </w:p>
    <w:p w14:paraId="70255B54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nrmse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SVR_Micro_Zn_expert_In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RF_Micro_Scenario_models_dataset$Zn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[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_RF_Micro_scenario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])</w:t>
      </w:r>
    </w:p>
    <w:p w14:paraId="642D9D79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9.8</w:t>
      </w:r>
    </w:p>
    <w:p w14:paraId="44FF23D1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MAPE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SVR_Micro_Zn_expert_In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RF_Micro_Scenario_models_dataset$Zn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[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_RF_Micro_scenario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])</w:t>
      </w:r>
    </w:p>
    <w:p w14:paraId="0B0DE23E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0.4345082</w:t>
      </w:r>
    </w:p>
    <w:p w14:paraId="2EAD2BC8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28"/>
          <w:szCs w:val="28"/>
        </w:rPr>
        <w:t>##testing</w:t>
      </w:r>
    </w:p>
    <w:p w14:paraId="44756788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nrmse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SVR_Micro_Zn_expert_Ex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, RF_Micro_Scenario_models_dataset$Zn[-Training_RF_Micro_scenario])</w:t>
      </w:r>
    </w:p>
    <w:p w14:paraId="67119802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94.7</w:t>
      </w:r>
    </w:p>
    <w:p w14:paraId="29016922" w14:textId="77777777" w:rsidR="00A63D21" w:rsidRDefault="00A63D21" w:rsidP="00A63D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MAPE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SVR_Micro_Zn_expert_Ex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, RF_Micro_Scenario_models_dataset$Zn[-Training_RF_Micro_scenario])</w:t>
      </w:r>
    </w:p>
    <w:p w14:paraId="362B001D" w14:textId="2AB02C4E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2.345906</w:t>
      </w:r>
    </w:p>
    <w:p w14:paraId="43A08906" w14:textId="00B5791C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4CF3D70D" w14:textId="57F58C11" w:rsidR="00A63D21" w:rsidRDefault="00A63D21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020B5C65" w14:textId="08E4379B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3635EF88" w14:textId="4E33040C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162F0E23" w14:textId="263E1D06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37EC2D85" w14:textId="7A9B25F3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2D0BC4ED" w14:textId="378E966F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742DEE19" w14:textId="211423C1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1CAC6188" w14:textId="1C265DA6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06E36879" w14:textId="5D2BA227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6DF894D9" w14:textId="74732B23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014AC38C" w14:textId="2C3C7FA4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27F98FBF" w14:textId="2C0C5736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707A7304" w14:textId="249B5215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75A8C7F7" w14:textId="670C54DA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35F351EC" w14:textId="77777777" w:rsidR="00FC720E" w:rsidRPr="000773A1" w:rsidRDefault="00FC720E" w:rsidP="00FC72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EXPERT OPINION AND VIF ############################</w:t>
      </w:r>
    </w:p>
    <w:p w14:paraId="529A8E52" w14:textId="77777777" w:rsidR="00FC720E" w:rsidRPr="000773A1" w:rsidRDefault="00FC720E" w:rsidP="00FC72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###eXPERT OPİNİON AND </w:t>
      </w:r>
      <w:proofErr w:type="spellStart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vıf</w:t>
      </w:r>
      <w:proofErr w:type="spellEnd"/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 COVARİATE analysis</w:t>
      </w:r>
    </w:p>
    <w:p w14:paraId="0E52B37D" w14:textId="17A8A609" w:rsidR="00FC720E" w:rsidRDefault="00FC720E" w:rsidP="00FC72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95443A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u w:val="single"/>
          <w:lang w:eastAsia="en-AU"/>
        </w:rPr>
        <w:t>###################SVR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</w:t>
      </w:r>
      <w:r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Cu</w:t>
      </w:r>
      <w:r w:rsidRPr="000773A1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----------#################</w:t>
      </w:r>
    </w:p>
    <w:p w14:paraId="5F200E6D" w14:textId="6BD666A1" w:rsidR="00FC720E" w:rsidRDefault="00FC720E" w:rsidP="00A63D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tbl>
      <w:tblPr>
        <w:tblW w:w="1966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9757"/>
      </w:tblGrid>
      <w:tr w:rsidR="00FC720E" w:rsidRPr="00FC720E" w14:paraId="434A4013" w14:textId="77777777" w:rsidTr="00FC720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DE5B260" w14:textId="77777777" w:rsid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</w:p>
          <w:p w14:paraId="0F84ED18" w14:textId="53E4DC56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# Internal validation</w:t>
            </w:r>
          </w:p>
          <w:p w14:paraId="7988772D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In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&lt;- </w:t>
            </w:r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predict(</w:t>
            </w:r>
            <w:proofErr w:type="spellStart"/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ewdata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=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])</w:t>
            </w:r>
          </w:p>
          <w:p w14:paraId="0350E1CD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goof(</w:t>
            </w:r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observed =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Cu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], predicted =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In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 ,  plot.it = TRUE)</w:t>
            </w:r>
          </w:p>
          <w:p w14:paraId="50F3310A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 xml:space="preserve">         R2 concordance          MSE       RMSE          bias</w:t>
            </w:r>
          </w:p>
          <w:p w14:paraId="1CAD35FD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1 0.9898588   0.9733306 0.0008176621 0.02859479 -0.0007343466</w:t>
            </w:r>
          </w:p>
          <w:p w14:paraId="3BFCDDDD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goof(</w:t>
            </w:r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observed =  RF_Micro_Scenario_models_dataset$Cu[-Training_RF_Micro_scenario], predicted =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Ex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 plot.it = TRUE)</w:t>
            </w:r>
          </w:p>
          <w:p w14:paraId="6ED82E8A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 xml:space="preserve">          R2 concordance        MSE      RMSE       bias</w:t>
            </w:r>
          </w:p>
          <w:p w14:paraId="767E5A5E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1 0.02962973   0.1329627 0.07845521 0.2800986 0.07925889</w:t>
            </w:r>
          </w:p>
          <w:p w14:paraId="685DBA43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&gt; #training</w:t>
            </w:r>
          </w:p>
          <w:p w14:paraId="6EBF8EC1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rmse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(</w:t>
            </w:r>
            <w:proofErr w:type="spellStart"/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In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Cu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])</w:t>
            </w:r>
          </w:p>
          <w:p w14:paraId="45D469F7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10</w:t>
            </w:r>
          </w:p>
          <w:p w14:paraId="00F1F948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MAPE(</w:t>
            </w:r>
            <w:proofErr w:type="spellStart"/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In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, 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RF_Micro_Scenario_models_dataset$Cu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[</w:t>
            </w:r>
            <w:proofErr w:type="spell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Training_RF_Micro_scenario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])</w:t>
            </w:r>
          </w:p>
          <w:p w14:paraId="5DF4FCBF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0.02547616</w:t>
            </w:r>
          </w:p>
          <w:p w14:paraId="1A911111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&gt; ##testing</w:t>
            </w:r>
          </w:p>
          <w:p w14:paraId="4A488AC6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spellStart"/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nrmse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(</w:t>
            </w:r>
            <w:proofErr w:type="spellStart"/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Ex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RF_Micro_Scenario_models_dataset$Cu[-Training_RF_Micro_scenario])</w:t>
            </w:r>
          </w:p>
          <w:p w14:paraId="5C00A059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96.1</w:t>
            </w:r>
          </w:p>
          <w:p w14:paraId="1F146F0B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 xml:space="preserve">&gt; </w:t>
            </w:r>
            <w:proofErr w:type="gramStart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MAPE(</w:t>
            </w:r>
            <w:proofErr w:type="spellStart"/>
            <w:proofErr w:type="gram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KhavrSVR_Micro_Cu_expert_External</w:t>
            </w:r>
            <w:proofErr w:type="spellEnd"/>
            <w:r w:rsidRPr="00FC720E">
              <w:rPr>
                <w:rFonts w:ascii="Lucida Console" w:eastAsia="Times New Roman" w:hAnsi="Lucida Console" w:cs="Courier New"/>
                <w:color w:val="0000FF"/>
                <w:sz w:val="28"/>
                <w:szCs w:val="28"/>
                <w:lang w:eastAsia="en-AU"/>
              </w:rPr>
              <w:t>, RF_Micro_Scenario_models_dataset$Cu[-Training_RF_Micro_scenario])</w:t>
            </w:r>
          </w:p>
          <w:p w14:paraId="6DF4C45F" w14:textId="77777777" w:rsidR="00FC720E" w:rsidRPr="00FC720E" w:rsidRDefault="00FC720E" w:rsidP="00FC72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</w:pPr>
            <w:r w:rsidRPr="00FC720E">
              <w:rPr>
                <w:rFonts w:ascii="Lucida Console" w:eastAsia="Times New Roman" w:hAnsi="Lucida Console" w:cs="Courier New"/>
                <w:color w:val="404040"/>
                <w:sz w:val="28"/>
                <w:szCs w:val="28"/>
                <w:bdr w:val="none" w:sz="0" w:space="0" w:color="auto" w:frame="1"/>
                <w:lang w:eastAsia="en-AU"/>
              </w:rPr>
              <w:t>[1] 0.2299463</w:t>
            </w:r>
          </w:p>
          <w:p w14:paraId="621E665F" w14:textId="77777777" w:rsidR="00FC720E" w:rsidRPr="00FC720E" w:rsidRDefault="00FC720E" w:rsidP="00FC72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FC720E" w:rsidRPr="00FC720E" w14:paraId="2ACC9516" w14:textId="77777777" w:rsidTr="00FC720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288F285" w14:textId="77777777" w:rsidR="00FC720E" w:rsidRPr="00FC720E" w:rsidRDefault="00FC720E" w:rsidP="00FC720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C720E" w:rsidRPr="00FC720E" w14:paraId="7A596E2E" w14:textId="77777777" w:rsidTr="00FC720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9667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667"/>
            </w:tblGrid>
            <w:tr w:rsidR="00FC720E" w:rsidRPr="00FC720E" w14:paraId="213378B4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05802C63" w14:textId="77777777" w:rsidR="00FC720E" w:rsidRPr="00FC720E" w:rsidRDefault="00FC720E" w:rsidP="00FC72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</w:tbl>
          <w:p w14:paraId="4EAA67B5" w14:textId="77777777" w:rsidR="00FC720E" w:rsidRPr="00FC720E" w:rsidRDefault="00FC720E" w:rsidP="00FC720E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8"/>
                <w:szCs w:val="28"/>
                <w:lang w:eastAsia="en-AU"/>
              </w:rPr>
            </w:pPr>
          </w:p>
        </w:tc>
      </w:tr>
    </w:tbl>
    <w:p w14:paraId="5579A9C8" w14:textId="77777777" w:rsidR="00FC720E" w:rsidRDefault="00FC720E" w:rsidP="00A63D2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</w:p>
    <w:p w14:paraId="2E3BEAC8" w14:textId="6ACA971E" w:rsidR="00A63D21" w:rsidRDefault="00A63D21">
      <w:pPr>
        <w:rPr>
          <w:sz w:val="24"/>
          <w:szCs w:val="24"/>
        </w:rPr>
      </w:pPr>
    </w:p>
    <w:p w14:paraId="79143EAD" w14:textId="18B55887" w:rsidR="0015042A" w:rsidRDefault="0015042A">
      <w:pPr>
        <w:rPr>
          <w:sz w:val="24"/>
          <w:szCs w:val="24"/>
        </w:rPr>
      </w:pPr>
    </w:p>
    <w:p w14:paraId="0011F941" w14:textId="4C93EDA8" w:rsidR="0015042A" w:rsidRDefault="0015042A">
      <w:pPr>
        <w:rPr>
          <w:sz w:val="24"/>
          <w:szCs w:val="24"/>
        </w:rPr>
      </w:pPr>
    </w:p>
    <w:p w14:paraId="621124F7" w14:textId="46C40487" w:rsidR="0015042A" w:rsidRDefault="0015042A">
      <w:pPr>
        <w:rPr>
          <w:sz w:val="24"/>
          <w:szCs w:val="24"/>
        </w:rPr>
      </w:pPr>
    </w:p>
    <w:p w14:paraId="68EE7EFD" w14:textId="208AA8D9" w:rsidR="0015042A" w:rsidRDefault="0015042A">
      <w:pPr>
        <w:rPr>
          <w:sz w:val="24"/>
          <w:szCs w:val="24"/>
        </w:rPr>
      </w:pPr>
    </w:p>
    <w:p w14:paraId="027C46C1" w14:textId="74B31D3F" w:rsidR="0015042A" w:rsidRDefault="0015042A">
      <w:pPr>
        <w:rPr>
          <w:sz w:val="24"/>
          <w:szCs w:val="24"/>
        </w:rPr>
      </w:pPr>
    </w:p>
    <w:p w14:paraId="1675F081" w14:textId="45983D96" w:rsidR="0015042A" w:rsidRDefault="0015042A">
      <w:pPr>
        <w:rPr>
          <w:sz w:val="24"/>
          <w:szCs w:val="24"/>
        </w:rPr>
      </w:pPr>
    </w:p>
    <w:p w14:paraId="7C7F6A39" w14:textId="3F1AF887" w:rsidR="0015042A" w:rsidRDefault="0015042A">
      <w:pPr>
        <w:rPr>
          <w:sz w:val="24"/>
          <w:szCs w:val="24"/>
        </w:rPr>
      </w:pPr>
    </w:p>
    <w:p w14:paraId="08BD3B92" w14:textId="5EA3126D" w:rsidR="0015042A" w:rsidRDefault="0015042A">
      <w:pPr>
        <w:rPr>
          <w:sz w:val="24"/>
          <w:szCs w:val="24"/>
        </w:rPr>
      </w:pPr>
    </w:p>
    <w:p w14:paraId="3106B6E4" w14:textId="69A313C1" w:rsidR="0015042A" w:rsidRDefault="0015042A">
      <w:pPr>
        <w:rPr>
          <w:sz w:val="24"/>
          <w:szCs w:val="24"/>
        </w:rPr>
      </w:pPr>
    </w:p>
    <w:p w14:paraId="3039C588" w14:textId="335BB3E5" w:rsidR="0015042A" w:rsidRDefault="0015042A">
      <w:pPr>
        <w:rPr>
          <w:sz w:val="24"/>
          <w:szCs w:val="24"/>
        </w:rPr>
      </w:pPr>
    </w:p>
    <w:p w14:paraId="60112896" w14:textId="0D4EFEE0" w:rsidR="0015042A" w:rsidRDefault="0015042A">
      <w:pPr>
        <w:rPr>
          <w:sz w:val="24"/>
          <w:szCs w:val="24"/>
        </w:rPr>
      </w:pPr>
    </w:p>
    <w:p w14:paraId="75D97E44" w14:textId="77777777" w:rsidR="0015042A" w:rsidRPr="0015042A" w:rsidRDefault="0015042A" w:rsidP="001504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#################EXPERT OPINION AND VIF ############################</w:t>
      </w:r>
    </w:p>
    <w:p w14:paraId="33CDFB8D" w14:textId="77777777" w:rsidR="0015042A" w:rsidRPr="0015042A" w:rsidRDefault="0015042A" w:rsidP="001504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###eXPERT OPİNİON AND </w:t>
      </w:r>
      <w:proofErr w:type="spellStart"/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vıf</w:t>
      </w:r>
      <w:proofErr w:type="spellEnd"/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 xml:space="preserve"> COVARİATE analysis</w:t>
      </w:r>
    </w:p>
    <w:p w14:paraId="00382C04" w14:textId="5F985294" w:rsidR="0015042A" w:rsidRPr="0015042A" w:rsidRDefault="0015042A" w:rsidP="001504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r w:rsidRPr="0015042A">
        <w:rPr>
          <w:rFonts w:ascii="Lucida Console" w:eastAsia="Times New Roman" w:hAnsi="Lucida Console" w:cs="Courier New"/>
          <w:b/>
          <w:bCs/>
          <w:color w:val="0000FF"/>
          <w:sz w:val="24"/>
          <w:szCs w:val="24"/>
          <w:u w:val="single"/>
          <w:lang w:eastAsia="en-AU"/>
        </w:rPr>
        <w:t>###################SVR</w:t>
      </w:r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</w:t>
      </w:r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Mn</w:t>
      </w:r>
      <w:r w:rsidRPr="0015042A"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  <w:t>---------------#################</w:t>
      </w:r>
    </w:p>
    <w:p w14:paraId="05FD3620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B7E42E7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</w:p>
    <w:p w14:paraId="775988BE" w14:textId="64841DF6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gram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KhavrSVR_Micro_Mn_expert_Internal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40DFD9BC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  bias</w:t>
      </w:r>
    </w:p>
    <w:p w14:paraId="66B0CCBF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020582   0.7621176 5.138592 2.266846 -0.5446919</w:t>
      </w:r>
    </w:p>
    <w:p w14:paraId="27ABB838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KhavrSVR_Micro_Mn_expert_External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01C7075A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 R</w:t>
      </w:r>
      <w:proofErr w:type="gramStart"/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2  concordance</w:t>
      </w:r>
      <w:proofErr w:type="gramEnd"/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SE     RMSE       bias</w:t>
      </w:r>
    </w:p>
    <w:p w14:paraId="4B71B45A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01494982 -5.56171e-07 14.116 3.757126 -0.4559769</w:t>
      </w:r>
    </w:p>
    <w:p w14:paraId="6420C46D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#training</w:t>
      </w:r>
    </w:p>
    <w:p w14:paraId="581C715F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KhavrSVR_Micro_Mn_expert_Internal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5636394E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4</w:t>
      </w:r>
    </w:p>
    <w:p w14:paraId="79413F79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KhavrSVR_Micro_Mn_expert_Internal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572CF280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106529</w:t>
      </w:r>
    </w:p>
    <w:p w14:paraId="726007EA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691CA007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KhavrSVR_Micro_Mn_expert_External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0A342ED9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98.3</w:t>
      </w:r>
    </w:p>
    <w:p w14:paraId="0EF5E971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5042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KhavrSVR_Micro_Mn_expert_External</w:t>
      </w:r>
      <w:proofErr w:type="spellEnd"/>
      <w:r w:rsidRPr="0015042A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0B0946C8" w14:textId="77777777" w:rsidR="0015042A" w:rsidRPr="0015042A" w:rsidRDefault="0015042A" w:rsidP="0015042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15042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4438327</w:t>
      </w:r>
    </w:p>
    <w:p w14:paraId="2A949EEF" w14:textId="77777777" w:rsidR="0015042A" w:rsidRPr="0015042A" w:rsidRDefault="0015042A">
      <w:pPr>
        <w:rPr>
          <w:sz w:val="24"/>
          <w:szCs w:val="24"/>
        </w:rPr>
      </w:pPr>
    </w:p>
    <w:sectPr w:rsidR="0015042A" w:rsidRPr="0015042A" w:rsidSect="00954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NDIzMTMxNjU3sjBX0lEKTi0uzszPAykwrAUAnVf+yiwAAAA="/>
  </w:docVars>
  <w:rsids>
    <w:rsidRoot w:val="00C009CE"/>
    <w:rsid w:val="00022CFB"/>
    <w:rsid w:val="00063AC0"/>
    <w:rsid w:val="000773A1"/>
    <w:rsid w:val="0015042A"/>
    <w:rsid w:val="003F09C8"/>
    <w:rsid w:val="00664FE1"/>
    <w:rsid w:val="006C7703"/>
    <w:rsid w:val="0095443A"/>
    <w:rsid w:val="00A63D21"/>
    <w:rsid w:val="00AE2C21"/>
    <w:rsid w:val="00C009CE"/>
    <w:rsid w:val="00CF1603"/>
    <w:rsid w:val="00F91648"/>
    <w:rsid w:val="00FC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4C00E"/>
  <w15:chartTrackingRefBased/>
  <w15:docId w15:val="{87B83AD5-4A67-4749-B466-65ECA3F00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C009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C009C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d15mcfcktb">
    <w:name w:val="gd15mcfcktb"/>
    <w:basedOn w:val="VarsaylanParagrafYazTipi"/>
    <w:rsid w:val="00C009CE"/>
  </w:style>
  <w:style w:type="character" w:customStyle="1" w:styleId="gd15mcfckub">
    <w:name w:val="gd15mcfckub"/>
    <w:basedOn w:val="VarsaylanParagrafYazTipi"/>
    <w:rsid w:val="00C009CE"/>
  </w:style>
  <w:style w:type="character" w:customStyle="1" w:styleId="gd15mcfceub">
    <w:name w:val="gd15mcfceub"/>
    <w:basedOn w:val="VarsaylanParagrafYazTipi"/>
    <w:rsid w:val="00C009CE"/>
  </w:style>
  <w:style w:type="character" w:customStyle="1" w:styleId="gd15mcfcotb">
    <w:name w:val="gd15mcfcotb"/>
    <w:basedOn w:val="VarsaylanParagrafYazTipi"/>
    <w:rsid w:val="00C009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7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7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54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1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1533</Words>
  <Characters>8741</Characters>
  <Application>Microsoft Office Word</Application>
  <DocSecurity>0</DocSecurity>
  <Lines>72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KAYA</dc:creator>
  <cp:keywords/>
  <dc:description/>
  <cp:lastModifiedBy>Fuat KAYA</cp:lastModifiedBy>
  <cp:revision>9</cp:revision>
  <dcterms:created xsi:type="dcterms:W3CDTF">2021-12-21T20:37:00Z</dcterms:created>
  <dcterms:modified xsi:type="dcterms:W3CDTF">2021-12-21T21:46:00Z</dcterms:modified>
</cp:coreProperties>
</file>